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in a blank Visual Studio Solution</w:t>
      </w:r>
      <w:r w:rsidR="00D1464E">
        <w:t>, and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proofErr w:type="spellStart"/>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proofErr w:type="spellEnd"/>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Pr="00F10C5D" w:rsidRDefault="007361D5" w:rsidP="00A83493">
      <w:pPr>
        <w:pStyle w:val="Heading2"/>
      </w:pPr>
      <w:r w:rsidRPr="00F10C5D">
        <w:t xml:space="preserve">Step </w:t>
      </w:r>
      <w:r w:rsidR="000B3D87" w:rsidRPr="00F10C5D">
        <w:t>2</w:t>
      </w:r>
      <w:r w:rsidRPr="00F10C5D">
        <w:t xml:space="preserve">. </w:t>
      </w:r>
      <w:r w:rsidR="00C42B8A" w:rsidRPr="00F10C5D">
        <w:t>Program the ETL Process with SQL</w:t>
      </w:r>
    </w:p>
    <w:p w14:paraId="3F41A678" w14:textId="057E8B3C" w:rsidR="008B6D96" w:rsidRPr="00F10C5D" w:rsidRDefault="008B6D96" w:rsidP="008B6D96">
      <w:r w:rsidRPr="00F10C5D">
        <w:t xml:space="preserve">In this step, you create a new </w:t>
      </w:r>
      <w:r w:rsidR="00614259" w:rsidRPr="00F10C5D">
        <w:t>ETL process using SQL programming</w:t>
      </w:r>
      <w:r w:rsidRPr="00F10C5D">
        <w:t>.</w:t>
      </w:r>
    </w:p>
    <w:p w14:paraId="42AB4C5C" w14:textId="7A5B8513" w:rsidR="00C42B8A" w:rsidRPr="00F10C5D" w:rsidRDefault="00C42B8A" w:rsidP="005438A8">
      <w:pPr>
        <w:pStyle w:val="ListParagraph"/>
        <w:numPr>
          <w:ilvl w:val="0"/>
          <w:numId w:val="3"/>
        </w:numPr>
      </w:pPr>
      <w:r w:rsidRPr="00F10C5D">
        <w:rPr>
          <w:b/>
          <w:bCs/>
        </w:rPr>
        <w:t xml:space="preserve">Open, review, and </w:t>
      </w:r>
      <w:r w:rsidRPr="00F10C5D">
        <w:rPr>
          <w:b/>
          <w:bCs/>
          <w:u w:val="single"/>
        </w:rPr>
        <w:t>complete</w:t>
      </w:r>
      <w:r w:rsidRPr="00F10C5D">
        <w:rPr>
          <w:b/>
          <w:bCs/>
        </w:rPr>
        <w:t xml:space="preserve"> </w:t>
      </w:r>
      <w:r w:rsidRPr="00F10C5D">
        <w:t>the script</w:t>
      </w:r>
      <w:r w:rsidRPr="00F10C5D">
        <w:rPr>
          <w:b/>
          <w:bCs/>
        </w:rPr>
        <w:t xml:space="preserve"> 04-</w:t>
      </w:r>
      <w:r w:rsidR="00641ADB" w:rsidRPr="00F10C5D">
        <w:rPr>
          <w:b/>
          <w:bCs/>
        </w:rPr>
        <w:t>DW</w:t>
      </w:r>
      <w:r w:rsidR="00641ADB" w:rsidRPr="00F10C5D">
        <w:rPr>
          <w:rFonts w:ascii="Consolas" w:hAnsi="Consolas" w:cs="Consolas"/>
          <w:b/>
          <w:bCs/>
          <w:sz w:val="19"/>
          <w:szCs w:val="19"/>
        </w:rPr>
        <w:t>IndependentBookSellers</w:t>
      </w:r>
      <w:r w:rsidRPr="00F10C5D">
        <w:rPr>
          <w:b/>
          <w:bCs/>
        </w:rPr>
        <w:t xml:space="preserve">ETLObjects.sql </w:t>
      </w:r>
      <w:r w:rsidRPr="00F10C5D">
        <w:t xml:space="preserve">to create an ETL process.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rsidRPr="000E5B4F">
        <w:lastRenderedPageBreak/>
        <w:t xml:space="preserve">Step </w:t>
      </w:r>
      <w:r w:rsidR="000B3D87" w:rsidRPr="000E5B4F">
        <w:t>3</w:t>
      </w:r>
      <w:r w:rsidRPr="000E5B4F">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proofErr w:type="spellStart"/>
      <w:r w:rsidR="00641ADB" w:rsidRPr="00641ADB">
        <w:rPr>
          <w:rFonts w:ascii="Consolas" w:hAnsi="Consolas" w:cs="Consolas"/>
          <w:b/>
          <w:bCs/>
          <w:sz w:val="19"/>
          <w:szCs w:val="19"/>
          <w:highlight w:val="white"/>
        </w:rPr>
        <w:t>IndependentBookSellers</w:t>
      </w:r>
      <w:r w:rsidRPr="001D61BD">
        <w:rPr>
          <w:b/>
          <w:bCs/>
        </w:rPr>
        <w:t>ETL</w:t>
      </w:r>
      <w:proofErr w:type="spellEnd"/>
      <w:r w:rsidRPr="001D61BD">
        <w:rPr>
          <w:b/>
          <w:bCs/>
        </w:rPr>
        <w:t xml:space="preserve">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proofErr w:type="spellStart"/>
      <w:r w:rsidR="00641ADB" w:rsidRPr="00641ADB">
        <w:rPr>
          <w:rFonts w:ascii="Consolas" w:hAnsi="Consolas" w:cs="Consolas"/>
          <w:b/>
          <w:bCs/>
          <w:sz w:val="19"/>
          <w:szCs w:val="19"/>
          <w:highlight w:val="white"/>
        </w:rPr>
        <w:t>IndependentBookSellers</w:t>
      </w:r>
      <w:r w:rsidRPr="001D61BD">
        <w:rPr>
          <w:b/>
          <w:bCs/>
        </w:rPr>
        <w:t>ETLpackage.dtsx</w:t>
      </w:r>
      <w:proofErr w:type="spellEnd"/>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AA4BB85"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r w:rsidR="000E5B4F">
        <w:softHyphen/>
      </w:r>
      <w:r w:rsidR="000E5B4F">
        <w:softHyphen/>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Pr="00CD1912" w:rsidRDefault="00CE3295" w:rsidP="00CE3295">
      <w:pPr>
        <w:pStyle w:val="Heading2"/>
      </w:pPr>
      <w:r w:rsidRPr="00CD1912">
        <w:t xml:space="preserve">Step 4. Program DB Maintenance with SQL </w:t>
      </w:r>
    </w:p>
    <w:p w14:paraId="71231698" w14:textId="77777777" w:rsidR="00CE3295" w:rsidRPr="00CD1912" w:rsidRDefault="00CE3295" w:rsidP="00CE3295">
      <w:r w:rsidRPr="00CD1912">
        <w:t>In this step, you create database maintenance stored procedures.</w:t>
      </w:r>
    </w:p>
    <w:p w14:paraId="524C12B8" w14:textId="51A23BCA" w:rsidR="00CE3295" w:rsidRPr="00CD1912" w:rsidRDefault="00CE3295" w:rsidP="005438A8">
      <w:pPr>
        <w:pStyle w:val="ListParagraph"/>
        <w:numPr>
          <w:ilvl w:val="0"/>
          <w:numId w:val="7"/>
        </w:numPr>
      </w:pPr>
      <w:r w:rsidRPr="00CD1912">
        <w:rPr>
          <w:b/>
          <w:bCs/>
        </w:rPr>
        <w:t xml:space="preserve">Open, review, and </w:t>
      </w:r>
      <w:r w:rsidRPr="00CD1912">
        <w:rPr>
          <w:b/>
          <w:bCs/>
          <w:u w:val="single"/>
        </w:rPr>
        <w:t>complete</w:t>
      </w:r>
      <w:r w:rsidRPr="00CD1912">
        <w:rPr>
          <w:b/>
          <w:bCs/>
        </w:rPr>
        <w:t xml:space="preserve"> </w:t>
      </w:r>
      <w:r w:rsidRPr="00CD1912">
        <w:t>the script</w:t>
      </w:r>
      <w:r w:rsidRPr="00CD1912">
        <w:rPr>
          <w:b/>
          <w:bCs/>
        </w:rPr>
        <w:t xml:space="preserve"> 05-DW</w:t>
      </w:r>
      <w:r w:rsidRPr="00CD1912">
        <w:rPr>
          <w:rFonts w:ascii="Consolas" w:hAnsi="Consolas" w:cs="Consolas"/>
          <w:b/>
          <w:bCs/>
          <w:sz w:val="19"/>
          <w:szCs w:val="19"/>
        </w:rPr>
        <w:t>IndependentBookSellersMaint</w:t>
      </w:r>
      <w:r w:rsidRPr="00CD1912">
        <w:rPr>
          <w:b/>
          <w:bCs/>
        </w:rPr>
        <w:t xml:space="preserve">Objects.sql </w:t>
      </w:r>
      <w:r w:rsidRPr="00CD1912">
        <w:t xml:space="preserve">to create an ETL process.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2C9B7932" w:rsidR="00773355" w:rsidRDefault="00773355" w:rsidP="00773355">
      <w:pPr>
        <w:pStyle w:val="Heading2"/>
      </w:pPr>
      <w:r w:rsidRPr="005113D7">
        <w:t xml:space="preserve">Step </w:t>
      </w:r>
      <w:r w:rsidR="0008497E" w:rsidRPr="005113D7">
        <w:t>5</w:t>
      </w:r>
      <w:r w:rsidRPr="005113D7">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proofErr w:type="spellStart"/>
      <w:r w:rsidR="006F5F96" w:rsidRPr="00FB2691">
        <w:rPr>
          <w:b/>
          <w:bCs/>
        </w:rPr>
        <w:t>DWIndependentBookSellersETL</w:t>
      </w:r>
      <w:proofErr w:type="spellEnd"/>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proofErr w:type="spellStart"/>
      <w:r w:rsidRPr="00FB2691">
        <w:rPr>
          <w:b/>
          <w:bCs/>
        </w:rPr>
        <w:t>DWIndependentBookSellersETL</w:t>
      </w:r>
      <w:r>
        <w:rPr>
          <w:b/>
          <w:bCs/>
        </w:rPr>
        <w:t>Job.sql</w:t>
      </w:r>
      <w:proofErr w:type="spellEnd"/>
      <w:r>
        <w:rPr>
          <w:b/>
          <w:bCs/>
        </w:rPr>
        <w:t xml:space="preserve">.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72520A2A" w:rsidR="00CE3295" w:rsidRDefault="00CE3295" w:rsidP="00CE3295">
      <w:pPr>
        <w:pStyle w:val="Heading2"/>
      </w:pPr>
      <w:r w:rsidRPr="006F5410">
        <w:lastRenderedPageBreak/>
        <w:t xml:space="preserve">Step </w:t>
      </w:r>
      <w:r w:rsidR="000B2E6E" w:rsidRPr="006F5410">
        <w:t>6</w:t>
      </w:r>
      <w:r w:rsidRPr="006F5410">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proofErr w:type="spellStart"/>
      <w:r w:rsidRPr="00FB2691">
        <w:rPr>
          <w:b/>
          <w:bCs/>
        </w:rPr>
        <w:t>DWIndependentBookSellers</w:t>
      </w:r>
      <w:r w:rsidR="009D0012">
        <w:rPr>
          <w:b/>
          <w:bCs/>
        </w:rPr>
        <w:t>Maint</w:t>
      </w:r>
      <w:proofErr w:type="spellEnd"/>
      <w:r>
        <w:t xml:space="preserve"> to run your</w:t>
      </w:r>
      <w:r w:rsidR="00A50590">
        <w:t xml:space="preserve"> maintenance </w:t>
      </w:r>
      <w:proofErr w:type="spellStart"/>
      <w:proofErr w:type="gramStart"/>
      <w:r w:rsidR="00A50590">
        <w:t>sprocs</w:t>
      </w:r>
      <w:proofErr w:type="spellEnd"/>
      <w:r w:rsidR="00A50590">
        <w:t xml:space="preserve"> </w:t>
      </w:r>
      <w:r>
        <w:t>.</w:t>
      </w:r>
      <w:proofErr w:type="gramEnd"/>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proofErr w:type="spellStart"/>
      <w:r w:rsidRPr="00FB2691">
        <w:rPr>
          <w:b/>
          <w:bCs/>
        </w:rPr>
        <w:t>DWIndependentBookSellers</w:t>
      </w:r>
      <w:r w:rsidR="009D0012">
        <w:rPr>
          <w:b/>
          <w:bCs/>
        </w:rPr>
        <w:t>Maint</w:t>
      </w:r>
      <w:r>
        <w:rPr>
          <w:b/>
          <w:bCs/>
        </w:rPr>
        <w:t>Job.sql</w:t>
      </w:r>
      <w:proofErr w:type="spellEnd"/>
      <w:r>
        <w:rPr>
          <w:b/>
          <w:bCs/>
        </w:rPr>
        <w:t xml:space="preserve">.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3259814" w:rsidR="00CE3295" w:rsidRDefault="00CE3295" w:rsidP="00CE3295">
      <w:pPr>
        <w:pStyle w:val="Heading2"/>
      </w:pPr>
      <w:r w:rsidRPr="00694777">
        <w:t xml:space="preserve">Step </w:t>
      </w:r>
      <w:r w:rsidR="00AF1169" w:rsidRPr="00694777">
        <w:t>7</w:t>
      </w:r>
      <w:r w:rsidRPr="00694777">
        <w:t>. Create Reporting Objects</w:t>
      </w:r>
      <w:r>
        <w:t xml:space="preserve">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746C55" w:rsidRDefault="00CE3295" w:rsidP="00746C55">
      <w:r w:rsidRPr="00746C55">
        <w:rPr>
          <w:b/>
          <w:bCs/>
          <w:color w:val="FF0000"/>
        </w:rPr>
        <w:t xml:space="preserve">Note: </w:t>
      </w:r>
      <w:r w:rsidRPr="00746C55">
        <w:rPr>
          <w:b/>
          <w:bCs/>
        </w:rPr>
        <w:t xml:space="preserve">The ETL and </w:t>
      </w:r>
      <w:proofErr w:type="spellStart"/>
      <w:r w:rsidRPr="00746C55">
        <w:rPr>
          <w:b/>
          <w:bCs/>
        </w:rPr>
        <w:t>Maint</w:t>
      </w:r>
      <w:proofErr w:type="spellEnd"/>
      <w:r w:rsidRPr="00746C55">
        <w:rPr>
          <w:b/>
          <w:bCs/>
        </w:rPr>
        <w:t xml:space="preserve"> reporting objects script will only work after creat</w:t>
      </w:r>
      <w:r w:rsidR="00717C42">
        <w:rPr>
          <w:b/>
          <w:bCs/>
        </w:rPr>
        <w:t>ing</w:t>
      </w:r>
      <w:r w:rsidRPr="00746C55">
        <w:rPr>
          <w:b/>
          <w:bCs/>
        </w:rPr>
        <w:t xml:space="preserve"> the ETL and Maintenance objects.</w:t>
      </w:r>
    </w:p>
    <w:p w14:paraId="67E432C5" w14:textId="5FFE5793" w:rsidR="00773355" w:rsidRDefault="00773355" w:rsidP="00891536">
      <w:pPr>
        <w:pStyle w:val="Heading2"/>
      </w:pPr>
      <w:r w:rsidRPr="00694777">
        <w:rPr>
          <w:highlight w:val="yellow"/>
        </w:rPr>
        <w:t xml:space="preserve">Step </w:t>
      </w:r>
      <w:r w:rsidR="009A6258" w:rsidRPr="00694777">
        <w:rPr>
          <w:highlight w:val="yellow"/>
        </w:rPr>
        <w:t>8</w:t>
      </w:r>
      <w:r w:rsidRPr="00694777">
        <w:rPr>
          <w:highlight w:val="yellow"/>
        </w:rPr>
        <w:t>. Create ETL Reports with SSRS (</w:t>
      </w:r>
      <w:r w:rsidR="00FB2691" w:rsidRPr="00694777">
        <w:rPr>
          <w:highlight w:val="yellow"/>
        </w:rPr>
        <w:t>2hrs</w:t>
      </w:r>
      <w:r w:rsidRPr="00694777">
        <w:rPr>
          <w:highlight w:val="yellow"/>
        </w:rPr>
        <w:t>)</w:t>
      </w:r>
    </w:p>
    <w:p w14:paraId="1FCC8158" w14:textId="682A4193" w:rsidR="00FB2691" w:rsidRDefault="00614259" w:rsidP="00FB2691">
      <w:pPr>
        <w:rPr>
          <w:b/>
          <w:bCs/>
        </w:rPr>
      </w:pPr>
      <w:r>
        <w:t>In this step, you create a new SSRS project</w:t>
      </w:r>
      <w:r w:rsidR="00FB2691">
        <w:t xml:space="preserve"> with reports</w:t>
      </w:r>
      <w:r>
        <w:t xml:space="preserve"> </w:t>
      </w:r>
      <w:r w:rsidR="00FB2691">
        <w:t>that show the ETL status using reportin</w:t>
      </w:r>
      <w:r w:rsidR="00FB2691" w:rsidRPr="00FB2691">
        <w:t>g views.</w:t>
      </w:r>
    </w:p>
    <w:p w14:paraId="7F44172D" w14:textId="656A49C7" w:rsidR="00FB2691" w:rsidRDefault="001D61BD" w:rsidP="005438A8">
      <w:pPr>
        <w:pStyle w:val="ListParagraph"/>
        <w:numPr>
          <w:ilvl w:val="0"/>
          <w:numId w:val="6"/>
        </w:numPr>
      </w:pPr>
      <w:r w:rsidRPr="00FB2691">
        <w:rPr>
          <w:b/>
          <w:bCs/>
        </w:rPr>
        <w:t>Add</w:t>
      </w:r>
      <w:r>
        <w:t xml:space="preserve"> an SSRS project called </w:t>
      </w:r>
      <w:proofErr w:type="spellStart"/>
      <w:r w:rsidR="00DA4DDA" w:rsidRPr="00746C55">
        <w:rPr>
          <w:b/>
          <w:bCs/>
        </w:rPr>
        <w:t>DW</w:t>
      </w:r>
      <w:r w:rsidR="00DA4DDA" w:rsidRPr="00746C55">
        <w:rPr>
          <w:rFonts w:ascii="Consolas" w:hAnsi="Consolas" w:cs="Consolas"/>
          <w:b/>
          <w:bCs/>
          <w:sz w:val="19"/>
          <w:szCs w:val="19"/>
          <w:highlight w:val="white"/>
        </w:rPr>
        <w:t>IndependentBookSellers</w:t>
      </w:r>
      <w:r w:rsidR="00DA4DDA">
        <w:rPr>
          <w:rFonts w:ascii="Consolas" w:hAnsi="Consolas" w:cs="Consolas"/>
          <w:b/>
          <w:bCs/>
          <w:sz w:val="19"/>
          <w:szCs w:val="19"/>
        </w:rPr>
        <w:t>Admin</w:t>
      </w:r>
      <w:r w:rsidRPr="00FB2691">
        <w:rPr>
          <w:b/>
          <w:bCs/>
        </w:rPr>
        <w:t>Reports</w:t>
      </w:r>
      <w:proofErr w:type="spellEnd"/>
      <w:r w:rsidRPr="00FB2691">
        <w:rPr>
          <w:b/>
          <w:bCs/>
        </w:rPr>
        <w:t xml:space="preserve"> </w:t>
      </w:r>
      <w:r w:rsidRPr="001D61BD">
        <w:t xml:space="preserve">to your </w:t>
      </w:r>
      <w:r>
        <w:t>Visual Studio solution.</w:t>
      </w:r>
    </w:p>
    <w:p w14:paraId="6D841EFB" w14:textId="72F57834" w:rsidR="005A6AAD" w:rsidRPr="00C4729C" w:rsidRDefault="006F5C74" w:rsidP="005438A8">
      <w:pPr>
        <w:pStyle w:val="ListParagraph"/>
        <w:numPr>
          <w:ilvl w:val="0"/>
          <w:numId w:val="6"/>
        </w:numPr>
        <w:rPr>
          <w:highlight w:val="yellow"/>
        </w:rPr>
      </w:pPr>
      <w:r w:rsidRPr="00C4729C">
        <w:rPr>
          <w:b/>
          <w:bCs/>
          <w:highlight w:val="yellow"/>
        </w:rPr>
        <w:t xml:space="preserve">Create </w:t>
      </w:r>
      <w:r w:rsidRPr="00C4729C">
        <w:rPr>
          <w:highlight w:val="yellow"/>
        </w:rPr>
        <w:t>ETL report</w:t>
      </w:r>
      <w:r w:rsidR="00FB2691" w:rsidRPr="00C4729C">
        <w:rPr>
          <w:highlight w:val="yellow"/>
        </w:rPr>
        <w:t>s</w:t>
      </w:r>
      <w:r w:rsidRPr="00C4729C">
        <w:rPr>
          <w:highlight w:val="yellow"/>
        </w:rPr>
        <w:t xml:space="preserve"> for</w:t>
      </w:r>
      <w:r w:rsidR="005A6AAD" w:rsidRPr="00C4729C">
        <w:rPr>
          <w:highlight w:val="yellow"/>
        </w:rPr>
        <w:t xml:space="preserve"> each dimension and fact table views (except for </w:t>
      </w:r>
      <w:proofErr w:type="spellStart"/>
      <w:r w:rsidR="005A6AAD" w:rsidRPr="00C4729C">
        <w:rPr>
          <w:highlight w:val="yellow"/>
        </w:rPr>
        <w:t>DimDates</w:t>
      </w:r>
      <w:proofErr w:type="spellEnd"/>
      <w:r w:rsidR="005A6AAD" w:rsidRPr="00C4729C">
        <w:rPr>
          <w:highlight w:val="yellow"/>
        </w:rPr>
        <w:t>).</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 xml:space="preserve">Create </w:t>
      </w:r>
      <w:proofErr w:type="spellStart"/>
      <w:r>
        <w:t>Maint</w:t>
      </w:r>
      <w:proofErr w:type="spellEnd"/>
      <w:r>
        <w:t xml:space="preserve"> reports for the ETL lot table views.</w:t>
      </w:r>
    </w:p>
    <w:p w14:paraId="2AC71CAA" w14:textId="656C835F" w:rsidR="00DA4DDA" w:rsidRDefault="00FB2691" w:rsidP="005438A8">
      <w:pPr>
        <w:pStyle w:val="ListParagraph"/>
        <w:numPr>
          <w:ilvl w:val="0"/>
          <w:numId w:val="6"/>
        </w:numPr>
      </w:pPr>
      <w:r>
        <w:t xml:space="preserve">Make your reports </w:t>
      </w:r>
      <w:r w:rsidRPr="00FB2691">
        <w:rPr>
          <w:b/>
          <w:bCs/>
        </w:rPr>
        <w:t>similar to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w:t>
      </w:r>
      <w:proofErr w:type="spellStart"/>
      <w:r>
        <w:t>DataSources</w:t>
      </w:r>
      <w:proofErr w:type="spellEnd"/>
      <w:r>
        <w:t xml:space="preserve"> and </w:t>
      </w:r>
      <w:proofErr w:type="spellStart"/>
      <w:r>
        <w:t>DataSets</w:t>
      </w:r>
      <w:proofErr w:type="spellEnd"/>
      <w:r>
        <w:t xml:space="preserve">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780A60A0">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5F639889" w:rsidR="00804347" w:rsidRDefault="00773355" w:rsidP="00891536">
      <w:pPr>
        <w:pStyle w:val="Heading2"/>
      </w:pPr>
      <w:r>
        <w:t xml:space="preserve">Step </w:t>
      </w:r>
      <w:r w:rsidR="001B55D8">
        <w:t>9</w:t>
      </w:r>
      <w:r w:rsidR="00923718">
        <w:t>.</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5A07CB2D">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925A8" w14:textId="77777777" w:rsidR="00AB2E68" w:rsidRDefault="00AB2E68" w:rsidP="00923247">
      <w:pPr>
        <w:spacing w:after="0" w:line="240" w:lineRule="auto"/>
      </w:pPr>
      <w:r>
        <w:separator/>
      </w:r>
    </w:p>
  </w:endnote>
  <w:endnote w:type="continuationSeparator" w:id="0">
    <w:p w14:paraId="26A52AF4" w14:textId="77777777" w:rsidR="00AB2E68" w:rsidRDefault="00AB2E68"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1E59B" w14:textId="77777777" w:rsidR="00AB2E68" w:rsidRDefault="00AB2E68" w:rsidP="00923247">
      <w:pPr>
        <w:spacing w:after="0" w:line="240" w:lineRule="auto"/>
      </w:pPr>
      <w:r>
        <w:separator/>
      </w:r>
    </w:p>
  </w:footnote>
  <w:footnote w:type="continuationSeparator" w:id="0">
    <w:p w14:paraId="4449E74D" w14:textId="77777777" w:rsidR="00AB2E68" w:rsidRDefault="00AB2E68"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497E"/>
    <w:rsid w:val="00087EA0"/>
    <w:rsid w:val="000B2E6E"/>
    <w:rsid w:val="000B3D87"/>
    <w:rsid w:val="000C35A0"/>
    <w:rsid w:val="000D4AB2"/>
    <w:rsid w:val="000E1029"/>
    <w:rsid w:val="000E5B4F"/>
    <w:rsid w:val="00137EC9"/>
    <w:rsid w:val="00161BB8"/>
    <w:rsid w:val="0017401D"/>
    <w:rsid w:val="00183E09"/>
    <w:rsid w:val="001906D7"/>
    <w:rsid w:val="00193E62"/>
    <w:rsid w:val="001A0859"/>
    <w:rsid w:val="001A7726"/>
    <w:rsid w:val="001B55D8"/>
    <w:rsid w:val="001D61BD"/>
    <w:rsid w:val="001F6A52"/>
    <w:rsid w:val="0022591E"/>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13D7"/>
    <w:rsid w:val="00513150"/>
    <w:rsid w:val="005169EB"/>
    <w:rsid w:val="00517566"/>
    <w:rsid w:val="00523EA2"/>
    <w:rsid w:val="00524719"/>
    <w:rsid w:val="005438A8"/>
    <w:rsid w:val="005465F3"/>
    <w:rsid w:val="00552536"/>
    <w:rsid w:val="00584A60"/>
    <w:rsid w:val="005A6AAD"/>
    <w:rsid w:val="005A7A68"/>
    <w:rsid w:val="00614259"/>
    <w:rsid w:val="00641ADB"/>
    <w:rsid w:val="00650444"/>
    <w:rsid w:val="00651A4C"/>
    <w:rsid w:val="00685395"/>
    <w:rsid w:val="006877FD"/>
    <w:rsid w:val="00694777"/>
    <w:rsid w:val="006A5FED"/>
    <w:rsid w:val="006B5A5C"/>
    <w:rsid w:val="006E2DD4"/>
    <w:rsid w:val="006F0717"/>
    <w:rsid w:val="006F5410"/>
    <w:rsid w:val="006F5C74"/>
    <w:rsid w:val="006F5D33"/>
    <w:rsid w:val="006F5F96"/>
    <w:rsid w:val="00717C42"/>
    <w:rsid w:val="007361D5"/>
    <w:rsid w:val="00746C55"/>
    <w:rsid w:val="00763B3B"/>
    <w:rsid w:val="0077063C"/>
    <w:rsid w:val="007728FB"/>
    <w:rsid w:val="00773355"/>
    <w:rsid w:val="0077494D"/>
    <w:rsid w:val="00794D14"/>
    <w:rsid w:val="007E42DF"/>
    <w:rsid w:val="007F0CAD"/>
    <w:rsid w:val="007F6D3E"/>
    <w:rsid w:val="00804347"/>
    <w:rsid w:val="008063C1"/>
    <w:rsid w:val="0082540B"/>
    <w:rsid w:val="00853F76"/>
    <w:rsid w:val="00860482"/>
    <w:rsid w:val="00871E98"/>
    <w:rsid w:val="00882849"/>
    <w:rsid w:val="00883175"/>
    <w:rsid w:val="00891536"/>
    <w:rsid w:val="00891A2A"/>
    <w:rsid w:val="008A2349"/>
    <w:rsid w:val="008A64BE"/>
    <w:rsid w:val="008B0860"/>
    <w:rsid w:val="008B6D96"/>
    <w:rsid w:val="008F4EC2"/>
    <w:rsid w:val="0090469A"/>
    <w:rsid w:val="00911DBB"/>
    <w:rsid w:val="00923247"/>
    <w:rsid w:val="00923718"/>
    <w:rsid w:val="00947BDE"/>
    <w:rsid w:val="00952A23"/>
    <w:rsid w:val="00985184"/>
    <w:rsid w:val="009A6258"/>
    <w:rsid w:val="009D0012"/>
    <w:rsid w:val="009E20B8"/>
    <w:rsid w:val="009F52A9"/>
    <w:rsid w:val="00A33E24"/>
    <w:rsid w:val="00A426A5"/>
    <w:rsid w:val="00A50590"/>
    <w:rsid w:val="00A7179E"/>
    <w:rsid w:val="00A83493"/>
    <w:rsid w:val="00A943D7"/>
    <w:rsid w:val="00AB2E68"/>
    <w:rsid w:val="00AC65B7"/>
    <w:rsid w:val="00AD0442"/>
    <w:rsid w:val="00AE61BC"/>
    <w:rsid w:val="00AF1169"/>
    <w:rsid w:val="00AF170D"/>
    <w:rsid w:val="00AF5BB0"/>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29C"/>
    <w:rsid w:val="00C47495"/>
    <w:rsid w:val="00C61BAC"/>
    <w:rsid w:val="00C740E1"/>
    <w:rsid w:val="00C83552"/>
    <w:rsid w:val="00C864F3"/>
    <w:rsid w:val="00C878B8"/>
    <w:rsid w:val="00C94133"/>
    <w:rsid w:val="00C97FD9"/>
    <w:rsid w:val="00CD1912"/>
    <w:rsid w:val="00CD7B2B"/>
    <w:rsid w:val="00CE3295"/>
    <w:rsid w:val="00CE7F8F"/>
    <w:rsid w:val="00CF4BBE"/>
    <w:rsid w:val="00D11CC7"/>
    <w:rsid w:val="00D1464E"/>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9544F"/>
    <w:rsid w:val="00EA774B"/>
    <w:rsid w:val="00EB16DD"/>
    <w:rsid w:val="00EB22C4"/>
    <w:rsid w:val="00EB3F79"/>
    <w:rsid w:val="00EB6646"/>
    <w:rsid w:val="00EC4104"/>
    <w:rsid w:val="00ED5314"/>
    <w:rsid w:val="00EF474C"/>
    <w:rsid w:val="00F10C5D"/>
    <w:rsid w:val="00F24B0B"/>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5</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mkumar Rajanbabu</cp:lastModifiedBy>
  <cp:revision>23</cp:revision>
  <dcterms:created xsi:type="dcterms:W3CDTF">2021-08-22T00:39:00Z</dcterms:created>
  <dcterms:modified xsi:type="dcterms:W3CDTF">2023-09-12T02:34:00Z</dcterms:modified>
</cp:coreProperties>
</file>